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0FFDE" w14:textId="0C11FEF3" w:rsidR="00B928D1" w:rsidRPr="0067312C" w:rsidRDefault="00B928D1" w:rsidP="0067312C">
      <w:pPr>
        <w:pStyle w:val="TableCaption"/>
        <w:rPr>
          <w:rFonts w:asciiTheme="majorHAnsi" w:hAnsiTheme="majorHAnsi" w:cstheme="majorHAnsi"/>
          <w:i w:val="0"/>
          <w:iCs/>
        </w:rPr>
      </w:pPr>
      <w:r w:rsidRPr="0067312C">
        <w:rPr>
          <w:rFonts w:asciiTheme="majorHAnsi" w:hAnsiTheme="majorHAnsi" w:cstheme="majorHAnsi"/>
          <w:b/>
          <w:bCs/>
          <w:i w:val="0"/>
          <w:iCs/>
        </w:rPr>
        <w:t>Supplementa</w:t>
      </w:r>
      <w:r w:rsidR="0067312C" w:rsidRPr="0067312C">
        <w:rPr>
          <w:rFonts w:asciiTheme="majorHAnsi" w:hAnsiTheme="majorHAnsi" w:cstheme="majorHAnsi"/>
          <w:b/>
          <w:bCs/>
          <w:i w:val="0"/>
          <w:iCs/>
        </w:rPr>
        <w:t>l Digital Content</w:t>
      </w:r>
      <w:r w:rsidR="00C64CC8" w:rsidRPr="0067312C">
        <w:rPr>
          <w:rFonts w:asciiTheme="majorHAnsi" w:hAnsiTheme="majorHAnsi" w:cstheme="majorHAnsi"/>
          <w:b/>
          <w:bCs/>
          <w:i w:val="0"/>
          <w:iCs/>
        </w:rPr>
        <w:t xml:space="preserve"> </w:t>
      </w:r>
      <w:r w:rsidR="00BF2783">
        <w:rPr>
          <w:rFonts w:asciiTheme="majorHAnsi" w:hAnsiTheme="majorHAnsi" w:cstheme="majorHAnsi"/>
          <w:b/>
          <w:bCs/>
          <w:i w:val="0"/>
          <w:iCs/>
        </w:rPr>
        <w:t>9</w:t>
      </w:r>
      <w:r w:rsidR="0067312C" w:rsidRPr="0067312C">
        <w:rPr>
          <w:rFonts w:asciiTheme="majorHAnsi" w:hAnsiTheme="majorHAnsi" w:cstheme="majorHAnsi"/>
          <w:b/>
          <w:bCs/>
          <w:i w:val="0"/>
          <w:iCs/>
        </w:rPr>
        <w:t xml:space="preserve">. </w:t>
      </w:r>
      <w:r w:rsidR="00864586" w:rsidRPr="0067312C">
        <w:rPr>
          <w:rFonts w:asciiTheme="majorHAnsi" w:hAnsiTheme="majorHAnsi" w:cstheme="majorHAnsi"/>
          <w:i w:val="0"/>
          <w:iCs/>
        </w:rPr>
        <w:t>Summary descriptives table</w:t>
      </w:r>
      <w:r w:rsidRPr="0067312C">
        <w:rPr>
          <w:rFonts w:asciiTheme="majorHAnsi" w:hAnsiTheme="majorHAnsi" w:cstheme="majorHAnsi"/>
          <w:i w:val="0"/>
          <w:iCs/>
        </w:rPr>
        <w:t xml:space="preserve"> of patients with high score in Score 1, but only virus detected</w:t>
      </w:r>
      <w:r w:rsidR="004D16B8">
        <w:rPr>
          <w:rFonts w:asciiTheme="majorHAnsi" w:hAnsiTheme="majorHAnsi" w:cstheme="majorHAnsi"/>
          <w:i w:val="0"/>
          <w:iCs/>
        </w:rPr>
        <w:t xml:space="preserve">. </w:t>
      </w:r>
    </w:p>
    <w:tbl>
      <w:tblPr>
        <w:tblStyle w:val="Table"/>
        <w:tblW w:w="6625" w:type="dxa"/>
        <w:jc w:val="center"/>
        <w:tblLayout w:type="fixed"/>
        <w:tblLook w:val="0420" w:firstRow="1" w:lastRow="0" w:firstColumn="0" w:lastColumn="0" w:noHBand="0" w:noVBand="1"/>
      </w:tblPr>
      <w:tblGrid>
        <w:gridCol w:w="3856"/>
        <w:gridCol w:w="2111"/>
        <w:gridCol w:w="658"/>
      </w:tblGrid>
      <w:tr w:rsidR="00A10161" w:rsidRPr="0067312C" w14:paraId="33E2E653" w14:textId="77777777" w:rsidTr="00864586">
        <w:trPr>
          <w:cantSplit/>
          <w:tblHeader/>
          <w:jc w:val="center"/>
        </w:trPr>
        <w:tc>
          <w:tcPr>
            <w:tcW w:w="3856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7690" w14:textId="77777777" w:rsidR="00A10161" w:rsidRPr="0067312C" w:rsidRDefault="00A10161" w:rsidP="0067312C">
            <w:pPr>
              <w:spacing w:after="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111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96FD1" w14:textId="77777777" w:rsidR="00A10161" w:rsidRPr="0067312C" w:rsidRDefault="00864586" w:rsidP="0067312C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    [</w:t>
            </w:r>
            <w:proofErr w:type="gramStart"/>
            <w:r w:rsidRPr="0067312C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ALL]   </w:t>
            </w:r>
            <w:proofErr w:type="gramEnd"/>
            <w:r w:rsidRPr="0067312C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658" w:type="dxa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3885C" w14:textId="77777777" w:rsidR="00A10161" w:rsidRPr="0067312C" w:rsidRDefault="00864586" w:rsidP="0067312C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N </w:t>
            </w:r>
          </w:p>
        </w:tc>
      </w:tr>
      <w:tr w:rsidR="00A10161" w:rsidRPr="0067312C" w14:paraId="6459B47B" w14:textId="77777777" w:rsidTr="00864586">
        <w:trPr>
          <w:cantSplit/>
          <w:tblHeader/>
          <w:jc w:val="center"/>
        </w:trPr>
        <w:tc>
          <w:tcPr>
            <w:tcW w:w="385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ABAC5" w14:textId="77777777" w:rsidR="00A10161" w:rsidRPr="0067312C" w:rsidRDefault="00A10161" w:rsidP="0067312C">
            <w:pPr>
              <w:spacing w:after="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1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BEF63" w14:textId="77777777" w:rsidR="00A10161" w:rsidRPr="0067312C" w:rsidRDefault="00864586" w:rsidP="0067312C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Arial" w:hAnsiTheme="majorHAnsi" w:cstheme="majorHAnsi"/>
                <w:b/>
                <w:i/>
                <w:color w:val="000000"/>
                <w:sz w:val="20"/>
                <w:szCs w:val="20"/>
              </w:rPr>
              <w:t xml:space="preserve">      N=21      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B57F2" w14:textId="77777777" w:rsidR="00A10161" w:rsidRPr="0067312C" w:rsidRDefault="00864586" w:rsidP="0067312C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Arial" w:hAnsiTheme="majorHAnsi" w:cstheme="majorHAnsi"/>
                <w:b/>
                <w:i/>
                <w:color w:val="000000"/>
                <w:sz w:val="20"/>
                <w:szCs w:val="20"/>
              </w:rPr>
              <w:t xml:space="preserve">  </w:t>
            </w:r>
          </w:p>
        </w:tc>
      </w:tr>
      <w:tr w:rsidR="00A10161" w:rsidRPr="0067312C" w14:paraId="3DB9D74F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DBD28" w14:textId="6DB44A06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X-ray</w:t>
            </w:r>
            <w:r w:rsidR="00864586"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: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E85A4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C3C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75B1CAE5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5B5F6" w14:textId="4031BFE8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</w:t>
            </w:r>
            <w:r w:rsidR="00B928D1"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Condensation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2640D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5 (71.4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1DB7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6B5D55C3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B617" w14:textId="2EDEA5FB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</w:t>
            </w:r>
            <w:r w:rsidR="00B928D1"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Other infiltrat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376C8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6 (28.6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0BC1D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05B36747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000A4" w14:textId="56186EDA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Sex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8C96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F3DD2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2E872ADB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DB4EE" w14:textId="5EB62D6C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</w:t>
            </w:r>
            <w:r w:rsidR="00B928D1"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Men 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F9C2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2 (57.1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6583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091E2BC2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3EC5A" w14:textId="6C708706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</w:t>
            </w:r>
            <w:r w:rsidR="00B928D1"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Women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EF58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9 (42.9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E757D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3DB0708A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615F" w14:textId="401B3334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Days of fever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535B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3.00 [2.00;4.00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755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29314C09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A2C5C" w14:textId="1F5909C9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Cough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4912D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23753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721EE8E6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C9C9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02006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4 (66.7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977A0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02765BB0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9AD1A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8781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7 (33.3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172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26568D26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80F9C" w14:textId="2A2D8FB7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V</w:t>
            </w:r>
            <w:r w:rsidR="00864586"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omits: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8EA4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188B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228A8E41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BFFF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87A1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5 (23.8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31E35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05A858B6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1387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9F990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6 (76.2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7C2C8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6BE39CEE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00E1" w14:textId="4945F640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SatO2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E8B82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95.0 [92.0;96.0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AD6E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7E211D13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85312" w14:textId="0B5ACD60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Lymphocyt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8FB6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200 [1300;4100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1F7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32821333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563FA" w14:textId="71029599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Sodium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543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137 [134;139]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DA57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038F71B4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4BF7" w14:textId="5B49BC45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Albumin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24A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3.70 [3.40;4.02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50B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5BB1832F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B05A" w14:textId="76C2A4F0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Hemoglobin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3BBE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11.9 [11.3;12.6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3DA10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20512563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28714" w14:textId="5E40C575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Temperature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4DE6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38.9 [38.0;39.5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3B4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5181334B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3F8B7" w14:textId="1D582473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Respiratory Rate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975B2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36.0 [30.0;41.6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5191C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5A35BD2E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9A234" w14:textId="2E07517C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Anti</w:t>
            </w:r>
            <w:r w:rsid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-p</w:t>
            </w: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neumococcal vaccination (any dose)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09C8C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21 (100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2AA22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796F26FA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1F24" w14:textId="70BDABAB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Asthma flare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88390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C2332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2648E5B0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41BA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4E9E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7 (33.3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1D943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157508A4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05EA3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7AEB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4 (66.7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4BD5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23A0EB30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4263" w14:textId="00CC14FF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Age (years)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49C64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3.00 [2.00;5.00]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08CA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0512A1B8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B6853" w14:textId="6BD703F2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Leukocytosi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3AD5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A877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06743E3C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2C412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B12B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4 (66.7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1952A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1D1D425E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2C56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9CFC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7 (33.3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43CCC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7FE6B15F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7C4FA" w14:textId="19F7DF73" w:rsidR="00A10161" w:rsidRPr="0067312C" w:rsidRDefault="0067312C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Neutrophilia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607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B78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6DD22C09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F88F7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4485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5 (71.4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F8585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2CDAC520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449D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511E1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6 (28.6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BAC37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50365C25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1BF0" w14:textId="63E50ACE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lastRenderedPageBreak/>
              <w:t>C-reactive protein &gt; 100 mg/L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1B2A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BE04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4C133F77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D63A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C404A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4 (66.7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5330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1B7B4CE3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88C8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A1E3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7 (33.3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3C90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1DC6CBCA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15B82" w14:textId="5B85A063" w:rsidR="00A10161" w:rsidRPr="0067312C" w:rsidRDefault="00B928D1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Work of breathing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06929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            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290E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>21</w:t>
            </w:r>
          </w:p>
        </w:tc>
      </w:tr>
      <w:tr w:rsidR="00A10161" w:rsidRPr="0067312C" w14:paraId="6AE5885A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C5B8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No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0CAA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0 (47.6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CDA75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  <w:tr w:rsidR="00A10161" w:rsidRPr="0067312C" w14:paraId="73782249" w14:textId="77777777" w:rsidTr="00864586">
        <w:trPr>
          <w:cantSplit/>
          <w:jc w:val="center"/>
        </w:trPr>
        <w:tc>
          <w:tcPr>
            <w:tcW w:w="38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CDA56" w14:textId="77777777" w:rsidR="00A10161" w:rsidRPr="0067312C" w:rsidRDefault="00864586" w:rsidP="0067312C">
            <w:pPr>
              <w:spacing w:before="40" w:after="40"/>
              <w:ind w:left="100" w:right="100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 Yes</w:t>
            </w:r>
          </w:p>
        </w:tc>
        <w:tc>
          <w:tcPr>
            <w:tcW w:w="21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CF9D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 11 (52.4</w:t>
            </w:r>
            <w:proofErr w:type="gramStart"/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9809F" w14:textId="77777777" w:rsidR="00A10161" w:rsidRPr="0067312C" w:rsidRDefault="00864586" w:rsidP="0067312C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67312C">
              <w:rPr>
                <w:rFonts w:asciiTheme="majorHAnsi" w:eastAsia="Roboto" w:hAnsiTheme="majorHAnsi" w:cstheme="majorHAnsi"/>
                <w:color w:val="111111"/>
                <w:sz w:val="22"/>
                <w:szCs w:val="22"/>
              </w:rPr>
              <w:t xml:space="preserve">  </w:t>
            </w:r>
          </w:p>
        </w:tc>
      </w:tr>
    </w:tbl>
    <w:p w14:paraId="44830C37" w14:textId="77777777" w:rsidR="000C3251" w:rsidRPr="0067312C" w:rsidRDefault="000C3251" w:rsidP="0067312C"/>
    <w:sectPr w:rsidR="000C3251" w:rsidRPr="0067312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FA6D1" w14:textId="77777777" w:rsidR="00944B4B" w:rsidRDefault="00944B4B">
      <w:pPr>
        <w:spacing w:after="0"/>
      </w:pPr>
      <w:r>
        <w:separator/>
      </w:r>
    </w:p>
  </w:endnote>
  <w:endnote w:type="continuationSeparator" w:id="0">
    <w:p w14:paraId="79A473A3" w14:textId="77777777" w:rsidR="00944B4B" w:rsidRDefault="00944B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C7870" w14:textId="77777777" w:rsidR="00944B4B" w:rsidRDefault="00944B4B">
      <w:r>
        <w:separator/>
      </w:r>
    </w:p>
  </w:footnote>
  <w:footnote w:type="continuationSeparator" w:id="0">
    <w:p w14:paraId="680EFF9E" w14:textId="77777777" w:rsidR="00944B4B" w:rsidRDefault="00944B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0D05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szQwNDc0MjIzMzdV0lEKTi0uzszPAykwrAUAJE9XNiwAAAA="/>
  </w:docVars>
  <w:rsids>
    <w:rsidRoot w:val="00590D07"/>
    <w:rsid w:val="00011C8B"/>
    <w:rsid w:val="0002517F"/>
    <w:rsid w:val="000C3251"/>
    <w:rsid w:val="004D16B8"/>
    <w:rsid w:val="004E29B3"/>
    <w:rsid w:val="00590D07"/>
    <w:rsid w:val="005E5EBD"/>
    <w:rsid w:val="0067312C"/>
    <w:rsid w:val="00784D58"/>
    <w:rsid w:val="00864586"/>
    <w:rsid w:val="008D6863"/>
    <w:rsid w:val="00944B4B"/>
    <w:rsid w:val="00A10161"/>
    <w:rsid w:val="00B24F7E"/>
    <w:rsid w:val="00B86B75"/>
    <w:rsid w:val="00B928D1"/>
    <w:rsid w:val="00BC48D5"/>
    <w:rsid w:val="00BF2783"/>
    <w:rsid w:val="00C36279"/>
    <w:rsid w:val="00C64CC8"/>
    <w:rsid w:val="00D35A6D"/>
    <w:rsid w:val="00DA1133"/>
    <w:rsid w:val="00E315A3"/>
    <w:rsid w:val="00F26F2C"/>
    <w:rsid w:val="00FD3D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89888"/>
  <w15:docId w15:val="{E193719B-7D52-4D3F-A97D-D52761B72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59</Characters>
  <Application>Microsoft Office Word</Application>
  <DocSecurity>0</DocSecurity>
  <Lines>9</Lines>
  <Paragraphs>2</Paragraphs>
  <ScaleCrop>false</ScaleCrop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fredo tagarro</dc:creator>
  <cp:keywords/>
  <cp:lastModifiedBy>Amy Sue Newman</cp:lastModifiedBy>
  <cp:revision>5</cp:revision>
  <dcterms:created xsi:type="dcterms:W3CDTF">2021-08-24T19:35:00Z</dcterms:created>
  <dcterms:modified xsi:type="dcterms:W3CDTF">2021-08-2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